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E44F8" w14:textId="0B64FBE9" w:rsidR="00F95095" w:rsidRDefault="00711546">
      <w:r w:rsidRPr="00064489">
        <w:rPr>
          <w:b/>
          <w:bCs/>
        </w:rPr>
        <w:t>REROUTE ADVISORY:</w:t>
      </w:r>
      <w:r>
        <w:t xml:space="preserve"> Route </w:t>
      </w:r>
      <w:r w:rsidR="000523EA">
        <w:t>#19 Clairmont Road</w:t>
      </w:r>
    </w:p>
    <w:p w14:paraId="74F8AF03" w14:textId="6CB87B30" w:rsidR="00711546" w:rsidRDefault="00711546">
      <w:r w:rsidRPr="00064489">
        <w:rPr>
          <w:b/>
          <w:bCs/>
        </w:rPr>
        <w:t>WHAT:</w:t>
      </w:r>
      <w:r>
        <w:t xml:space="preserve"> </w:t>
      </w:r>
      <w:r w:rsidR="000523EA">
        <w:t xml:space="preserve">Pedestrian Bridge Replacement at </w:t>
      </w:r>
      <w:bookmarkStart w:id="0" w:name="_Hlk160175846"/>
      <w:r w:rsidR="000523EA">
        <w:t>East Lake Station</w:t>
      </w:r>
      <w:bookmarkEnd w:id="0"/>
    </w:p>
    <w:p w14:paraId="035F0CE4" w14:textId="49B23581" w:rsidR="00711546" w:rsidRDefault="00711546">
      <w:r w:rsidRPr="00064489">
        <w:rPr>
          <w:b/>
          <w:bCs/>
        </w:rPr>
        <w:t>WHERE:</w:t>
      </w:r>
      <w:r>
        <w:t xml:space="preserve"> </w:t>
      </w:r>
      <w:r w:rsidR="000523EA" w:rsidRPr="000523EA">
        <w:t>East Lake Station</w:t>
      </w:r>
    </w:p>
    <w:p w14:paraId="707E319C" w14:textId="3605A38A" w:rsidR="00711546" w:rsidRDefault="00711546">
      <w:r w:rsidRPr="00064489">
        <w:rPr>
          <w:b/>
          <w:bCs/>
        </w:rPr>
        <w:t>WHEN:</w:t>
      </w:r>
      <w:r>
        <w:t xml:space="preserve"> </w:t>
      </w:r>
      <w:r w:rsidR="00923838">
        <w:t>Fri</w:t>
      </w:r>
      <w:r w:rsidR="000523EA">
        <w:t>day</w:t>
      </w:r>
      <w:r>
        <w:t xml:space="preserve">, </w:t>
      </w:r>
      <w:r w:rsidR="00923838">
        <w:t>July</w:t>
      </w:r>
      <w:r>
        <w:t xml:space="preserve"> </w:t>
      </w:r>
      <w:r w:rsidR="000523EA">
        <w:t>1</w:t>
      </w:r>
      <w:r w:rsidR="00923838">
        <w:t>2</w:t>
      </w:r>
      <w:r>
        <w:t>, 20</w:t>
      </w:r>
      <w:r w:rsidR="000523EA">
        <w:t>24</w:t>
      </w:r>
      <w:r>
        <w:t xml:space="preserve">, </w:t>
      </w:r>
      <w:proofErr w:type="gramStart"/>
      <w:r>
        <w:t>through</w:t>
      </w:r>
      <w:r w:rsidR="000523EA">
        <w:t xml:space="preserve">  </w:t>
      </w:r>
      <w:r w:rsidR="00923838">
        <w:t>Mon</w:t>
      </w:r>
      <w:r w:rsidR="00923838">
        <w:t>day</w:t>
      </w:r>
      <w:proofErr w:type="gramEnd"/>
      <w:r w:rsidR="00923838">
        <w:t>, July 1</w:t>
      </w:r>
      <w:r w:rsidR="00923838">
        <w:t>5</w:t>
      </w:r>
      <w:r w:rsidR="00923838">
        <w:t>, 2024</w:t>
      </w:r>
    </w:p>
    <w:p w14:paraId="34422303" w14:textId="15864264" w:rsidR="00711546" w:rsidRDefault="00711546">
      <w:r w:rsidRPr="00064489">
        <w:rPr>
          <w:b/>
          <w:bCs/>
        </w:rPr>
        <w:t>TIMES:</w:t>
      </w:r>
      <w:r>
        <w:t xml:space="preserve"> </w:t>
      </w:r>
      <w:r w:rsidR="00B869AA">
        <w:t>From the Beginning until the End of Revenue Service</w:t>
      </w:r>
    </w:p>
    <w:p w14:paraId="6845EEF2" w14:textId="77777777" w:rsidR="00711546" w:rsidRDefault="00711546"/>
    <w:p w14:paraId="5DECB758" w14:textId="77777777" w:rsidR="00711546" w:rsidRDefault="00711546">
      <w:r>
        <w:t>Reroute as follows:</w:t>
      </w:r>
    </w:p>
    <w:p w14:paraId="7ACE7F5A" w14:textId="77777777" w:rsidR="0015252E" w:rsidRPr="00064489" w:rsidRDefault="0015252E" w:rsidP="0015252E">
      <w:pPr>
        <w:rPr>
          <w:b/>
          <w:bCs/>
          <w:u w:val="single"/>
        </w:rPr>
      </w:pPr>
      <w:r>
        <w:rPr>
          <w:b/>
          <w:bCs/>
          <w:u w:val="single"/>
        </w:rPr>
        <w:t>SOUTH</w:t>
      </w:r>
      <w:r w:rsidRPr="00064489">
        <w:rPr>
          <w:b/>
          <w:bCs/>
          <w:u w:val="single"/>
        </w:rPr>
        <w:t>BOUND: Route #</w:t>
      </w:r>
      <w:r>
        <w:rPr>
          <w:b/>
          <w:bCs/>
          <w:u w:val="single"/>
        </w:rPr>
        <w:t>19</w:t>
      </w:r>
      <w:r w:rsidRPr="00064489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Chamblee Station</w:t>
      </w:r>
      <w:r w:rsidRPr="00064489">
        <w:rPr>
          <w:b/>
          <w:bCs/>
          <w:u w:val="single"/>
        </w:rPr>
        <w:t xml:space="preserve"> to East Lake Station</w:t>
      </w:r>
    </w:p>
    <w:p w14:paraId="222EB1FC" w14:textId="5C786299" w:rsidR="00FE2881" w:rsidRDefault="00FE2881" w:rsidP="00FE2881">
      <w:r>
        <w:t xml:space="preserve">Continue </w:t>
      </w:r>
      <w:r w:rsidR="0015252E">
        <w:t xml:space="preserve">W. </w:t>
      </w:r>
      <w:r w:rsidR="00901201">
        <w:t>Howard Ave</w:t>
      </w:r>
    </w:p>
    <w:p w14:paraId="7B1E4722" w14:textId="77777777" w:rsidR="00923838" w:rsidRPr="009450EE" w:rsidRDefault="00923838" w:rsidP="00923838">
      <w:pPr>
        <w:rPr>
          <w:b/>
          <w:sz w:val="22"/>
          <w:szCs w:val="22"/>
        </w:rPr>
      </w:pPr>
      <w:r w:rsidRPr="009450EE">
        <w:rPr>
          <w:b/>
          <w:sz w:val="22"/>
          <w:szCs w:val="22"/>
        </w:rPr>
        <w:t>(BEGIN REROUTE)</w:t>
      </w:r>
    </w:p>
    <w:p w14:paraId="116B6E16" w14:textId="5FE8D62F" w:rsidR="00923838" w:rsidRDefault="00923838" w:rsidP="00FE2881">
      <w:r>
        <w:t>Left</w:t>
      </w:r>
      <w:r w:rsidRPr="00901201">
        <w:t xml:space="preserve"> –</w:t>
      </w:r>
      <w:r>
        <w:t xml:space="preserve"> Atlanta Ave</w:t>
      </w:r>
    </w:p>
    <w:p w14:paraId="026DBC8B" w14:textId="12C1BDC5" w:rsidR="00923838" w:rsidRDefault="00923838" w:rsidP="00FE2881">
      <w:r>
        <w:t>Right –</w:t>
      </w:r>
      <w:r>
        <w:t xml:space="preserve"> W College Ave</w:t>
      </w:r>
    </w:p>
    <w:p w14:paraId="2D99F740" w14:textId="146A153E" w:rsidR="00923838" w:rsidRDefault="00923838" w:rsidP="00FE2881">
      <w:r>
        <w:t>Left</w:t>
      </w:r>
      <w:r w:rsidRPr="00901201">
        <w:t xml:space="preserve"> –</w:t>
      </w:r>
      <w:r>
        <w:t xml:space="preserve"> Park Pl</w:t>
      </w:r>
    </w:p>
    <w:p w14:paraId="036E35A0" w14:textId="67965C1A" w:rsidR="00901201" w:rsidRDefault="00923838" w:rsidP="00FE2881">
      <w:r>
        <w:t>Left</w:t>
      </w:r>
      <w:r w:rsidRPr="00901201">
        <w:t xml:space="preserve"> –</w:t>
      </w:r>
      <w:r>
        <w:t xml:space="preserve"> </w:t>
      </w:r>
      <w:r w:rsidR="00901201" w:rsidRPr="00901201">
        <w:t>Into East Lake Station Parking Lot</w:t>
      </w:r>
      <w:r w:rsidR="00901201">
        <w:t xml:space="preserve"> Entrance</w:t>
      </w:r>
    </w:p>
    <w:p w14:paraId="6BCAA222" w14:textId="4D714D35" w:rsidR="00901201" w:rsidRDefault="00901201" w:rsidP="00FE2881">
      <w:pPr>
        <w:rPr>
          <w:b/>
          <w:bCs/>
          <w:i/>
          <w:iCs/>
          <w:u w:val="single"/>
        </w:rPr>
      </w:pPr>
      <w:bookmarkStart w:id="1" w:name="_Hlk160177597"/>
      <w:r w:rsidRPr="00901201">
        <w:t>Immediate Right into First Row of Parking Lot</w:t>
      </w:r>
      <w:r w:rsidRPr="00901201">
        <w:rPr>
          <w:b/>
          <w:bCs/>
          <w:i/>
          <w:iCs/>
        </w:rPr>
        <w:t xml:space="preserve"> (Proceed to Station Entrance to </w:t>
      </w:r>
      <w:proofErr w:type="spellStart"/>
      <w:r w:rsidRPr="00901201">
        <w:rPr>
          <w:b/>
          <w:bCs/>
          <w:i/>
          <w:iCs/>
        </w:rPr>
        <w:t>Pickup</w:t>
      </w:r>
      <w:proofErr w:type="spellEnd"/>
      <w:r w:rsidRPr="00901201">
        <w:rPr>
          <w:b/>
          <w:bCs/>
          <w:i/>
          <w:iCs/>
        </w:rPr>
        <w:t xml:space="preserve"> and Dropoff Location)</w:t>
      </w:r>
      <w:bookmarkEnd w:id="1"/>
    </w:p>
    <w:p w14:paraId="0EABBCC1" w14:textId="77777777" w:rsidR="00923838" w:rsidRPr="00923838" w:rsidRDefault="00923838" w:rsidP="00FE2881">
      <w:pPr>
        <w:rPr>
          <w:b/>
          <w:bCs/>
          <w:i/>
          <w:iCs/>
          <w:u w:val="single"/>
        </w:rPr>
      </w:pPr>
    </w:p>
    <w:p w14:paraId="41438204" w14:textId="77777777" w:rsidR="00901201" w:rsidRPr="00064489" w:rsidRDefault="00901201" w:rsidP="00901201">
      <w:pPr>
        <w:rPr>
          <w:b/>
          <w:bCs/>
          <w:u w:val="single"/>
        </w:rPr>
      </w:pPr>
      <w:r>
        <w:rPr>
          <w:b/>
          <w:bCs/>
          <w:u w:val="single"/>
        </w:rPr>
        <w:t>NORTH</w:t>
      </w:r>
      <w:r w:rsidRPr="00064489">
        <w:rPr>
          <w:b/>
          <w:bCs/>
          <w:u w:val="single"/>
        </w:rPr>
        <w:t>BOUND: Route #</w:t>
      </w:r>
      <w:r>
        <w:rPr>
          <w:b/>
          <w:bCs/>
          <w:u w:val="single"/>
        </w:rPr>
        <w:t>19</w:t>
      </w:r>
      <w:r w:rsidRPr="00064489">
        <w:rPr>
          <w:b/>
          <w:bCs/>
          <w:u w:val="single"/>
        </w:rPr>
        <w:t xml:space="preserve"> from East Lake Station</w:t>
      </w:r>
      <w:r>
        <w:rPr>
          <w:b/>
          <w:bCs/>
          <w:u w:val="single"/>
        </w:rPr>
        <w:t xml:space="preserve"> to Chamblee Station</w:t>
      </w:r>
    </w:p>
    <w:p w14:paraId="2F5EF69B" w14:textId="77777777" w:rsidR="00923838" w:rsidRPr="009450EE" w:rsidRDefault="00923838" w:rsidP="00923838">
      <w:pPr>
        <w:rPr>
          <w:b/>
          <w:sz w:val="22"/>
          <w:szCs w:val="22"/>
        </w:rPr>
      </w:pPr>
      <w:bookmarkStart w:id="2" w:name="_Hlk160177643"/>
      <w:r w:rsidRPr="009450EE">
        <w:rPr>
          <w:b/>
          <w:sz w:val="22"/>
          <w:szCs w:val="22"/>
        </w:rPr>
        <w:t>(BEGIN REROUTE)</w:t>
      </w:r>
    </w:p>
    <w:p w14:paraId="47D21860" w14:textId="69275838" w:rsidR="00923838" w:rsidRDefault="00B869AA" w:rsidP="00FE2881">
      <w:r>
        <w:t>Right</w:t>
      </w:r>
      <w:r w:rsidR="00901201" w:rsidRPr="00901201">
        <w:t xml:space="preserve"> – </w:t>
      </w:r>
      <w:bookmarkEnd w:id="2"/>
      <w:r w:rsidR="00923838">
        <w:t>Park Pl</w:t>
      </w:r>
      <w:r w:rsidR="00923838">
        <w:t xml:space="preserve"> </w:t>
      </w:r>
    </w:p>
    <w:p w14:paraId="25705A3A" w14:textId="391E5884" w:rsidR="00923838" w:rsidRDefault="00923838" w:rsidP="00FE2881">
      <w:r>
        <w:t>Right – College Ave</w:t>
      </w:r>
    </w:p>
    <w:p w14:paraId="635D3B5B" w14:textId="77777777" w:rsidR="00923838" w:rsidRDefault="00923838" w:rsidP="00923838">
      <w:r>
        <w:t xml:space="preserve">Continue </w:t>
      </w:r>
      <w:r>
        <w:t xml:space="preserve">W </w:t>
      </w:r>
      <w:r>
        <w:t>College Ave</w:t>
      </w:r>
      <w:r>
        <w:t xml:space="preserve"> </w:t>
      </w:r>
    </w:p>
    <w:p w14:paraId="7CB9156B" w14:textId="7C04E8A0" w:rsidR="00923838" w:rsidRDefault="00923838" w:rsidP="00923838">
      <w:r>
        <w:t>Left</w:t>
      </w:r>
      <w:r w:rsidRPr="00901201">
        <w:t xml:space="preserve"> –</w:t>
      </w:r>
      <w:r>
        <w:t xml:space="preserve"> Atlanta Ave</w:t>
      </w:r>
    </w:p>
    <w:p w14:paraId="64B709CF" w14:textId="1ABE031B" w:rsidR="00923838" w:rsidRDefault="00923838" w:rsidP="00FE2881">
      <w:r>
        <w:t>Right –</w:t>
      </w:r>
      <w:r>
        <w:t xml:space="preserve"> </w:t>
      </w:r>
      <w:r>
        <w:t>W. Howard Ave</w:t>
      </w:r>
    </w:p>
    <w:p w14:paraId="7E65EBEB" w14:textId="1DB859A4" w:rsidR="00FE2881" w:rsidRDefault="00FE2881" w:rsidP="00FE2881">
      <w:r>
        <w:t>Regular route</w:t>
      </w:r>
    </w:p>
    <w:p w14:paraId="01817CE0" w14:textId="77777777" w:rsidR="000523EA" w:rsidRDefault="000523EA">
      <w:pPr>
        <w:rPr>
          <w:b/>
          <w:bCs/>
          <w:u w:val="single"/>
        </w:rPr>
      </w:pPr>
    </w:p>
    <w:p w14:paraId="71B7006A" w14:textId="77777777" w:rsidR="00711546" w:rsidRDefault="00711546"/>
    <w:sectPr w:rsidR="007115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tDQwNzIyNLYwNTJX0lEKTi0uzszPAykwrgUA8FqtdiwAAAA="/>
  </w:docVars>
  <w:rsids>
    <w:rsidRoot w:val="00711546"/>
    <w:rsid w:val="000523EA"/>
    <w:rsid w:val="00064489"/>
    <w:rsid w:val="00065255"/>
    <w:rsid w:val="0015252E"/>
    <w:rsid w:val="00674A42"/>
    <w:rsid w:val="00711546"/>
    <w:rsid w:val="00763F96"/>
    <w:rsid w:val="00834E86"/>
    <w:rsid w:val="00866FEA"/>
    <w:rsid w:val="00901201"/>
    <w:rsid w:val="00923838"/>
    <w:rsid w:val="009C407E"/>
    <w:rsid w:val="00B869AA"/>
    <w:rsid w:val="00E82D96"/>
    <w:rsid w:val="00F95095"/>
    <w:rsid w:val="00FE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A22F0"/>
  <w15:chartTrackingRefBased/>
  <w15:docId w15:val="{173AAD80-29D6-435E-AA79-4208115A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3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den, Johnny</dc:creator>
  <cp:keywords/>
  <dc:description/>
  <cp:lastModifiedBy>Byrd, Christopher</cp:lastModifiedBy>
  <cp:revision>2</cp:revision>
  <dcterms:created xsi:type="dcterms:W3CDTF">2024-06-07T15:29:00Z</dcterms:created>
  <dcterms:modified xsi:type="dcterms:W3CDTF">2024-06-07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c20933661a1fd349e00ef954af7261ae6c4cf130583fbc49f7006d74784707</vt:lpwstr>
  </property>
</Properties>
</file>